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559A" w:rsidRDefault="006A559A"/>
    <w:p w:rsidR="00AF57E0" w:rsidRDefault="00AF57E0" w:rsidP="00AF57E0">
      <w:r>
        <w:t>Dataset:</w:t>
      </w:r>
    </w:p>
    <w:p w:rsidR="00AF57E0" w:rsidRDefault="00AF57E0" w:rsidP="00AF57E0">
      <w:r>
        <w:t>A: Student Answer</w:t>
      </w:r>
    </w:p>
    <w:p w:rsidR="00AF57E0" w:rsidRDefault="00AF57E0" w:rsidP="00AF57E0">
      <w:r>
        <w:t>R_1: Reference answer 1</w:t>
      </w:r>
    </w:p>
    <w:p w:rsidR="00AF57E0" w:rsidRDefault="00AF57E0" w:rsidP="00AF57E0">
      <w:r>
        <w:t>R_2: Reference answer 2</w:t>
      </w:r>
    </w:p>
    <w:p w:rsidR="00AF57E0" w:rsidRDefault="00AF57E0" w:rsidP="00AF57E0">
      <w:r>
        <w:t xml:space="preserve">R_3: </w:t>
      </w:r>
      <w:proofErr w:type="spellStart"/>
      <w:r>
        <w:t>Refrence</w:t>
      </w:r>
      <w:proofErr w:type="spellEnd"/>
      <w:r>
        <w:t xml:space="preserve"> answer 3</w:t>
      </w:r>
    </w:p>
    <w:p w:rsidR="00AF57E0" w:rsidRDefault="00AF57E0" w:rsidP="00AF57E0">
      <w:r>
        <w:t>L: Correct</w:t>
      </w:r>
      <w:bookmarkStart w:id="0" w:name="_GoBack"/>
      <w:bookmarkEnd w:id="0"/>
    </w:p>
    <w:p w:rsidR="00AF57E0" w:rsidRDefault="00AF57E0" w:rsidP="00AF57E0"/>
    <w:p w:rsidR="00AF57E0" w:rsidRDefault="00AF57E0" w:rsidP="00AF57E0">
      <w:r>
        <w:t>A: Student Answer</w:t>
      </w:r>
    </w:p>
    <w:p w:rsidR="00AF57E0" w:rsidRDefault="00AF57E0" w:rsidP="00AF57E0">
      <w:r>
        <w:t>R_1: Reference answer 1</w:t>
      </w:r>
    </w:p>
    <w:p w:rsidR="00AF57E0" w:rsidRDefault="00AF57E0" w:rsidP="00AF57E0">
      <w:r>
        <w:t>R_2: Reference answer 2</w:t>
      </w:r>
    </w:p>
    <w:p w:rsidR="00AF57E0" w:rsidRDefault="00AF57E0" w:rsidP="00AF57E0">
      <w:r>
        <w:t xml:space="preserve">R_3: </w:t>
      </w:r>
      <w:proofErr w:type="spellStart"/>
      <w:r>
        <w:t>Refrence</w:t>
      </w:r>
      <w:proofErr w:type="spellEnd"/>
      <w:r>
        <w:t xml:space="preserve"> answer 3</w:t>
      </w:r>
    </w:p>
    <w:p w:rsidR="00AF57E0" w:rsidRDefault="00AF57E0" w:rsidP="00AF57E0">
      <w:r>
        <w:t>L: Correct-but-incomplete</w:t>
      </w:r>
    </w:p>
    <w:p w:rsidR="00AF57E0" w:rsidRDefault="00AF57E0" w:rsidP="00AF57E0"/>
    <w:p w:rsidR="00AF57E0" w:rsidRDefault="00AF57E0" w:rsidP="00AF57E0">
      <w:r>
        <w:t>Approach</w:t>
      </w:r>
    </w:p>
    <w:p w:rsidR="00AF57E0" w:rsidRDefault="00AF57E0" w:rsidP="00AF57E0">
      <w:r>
        <w:t xml:space="preserve">1. Convert A, R_1, R_2, </w:t>
      </w:r>
      <w:proofErr w:type="gramStart"/>
      <w:r>
        <w:t>R</w:t>
      </w:r>
      <w:proofErr w:type="gramEnd"/>
      <w:r>
        <w:t>_3 into vector with doc2vec</w:t>
      </w:r>
    </w:p>
    <w:p w:rsidR="00AF57E0" w:rsidRDefault="00AF57E0" w:rsidP="00AF57E0">
      <w:r>
        <w:t xml:space="preserve">  - Say D_A, D_R_1, D_R_2, D_R_3 are obtained doc2vec</w:t>
      </w:r>
    </w:p>
    <w:p w:rsidR="00AF57E0" w:rsidRDefault="00AF57E0" w:rsidP="00AF57E0">
      <w:r>
        <w:t>2. Calculate similarity score between (D_A, D_R_1), (D_A</w:t>
      </w:r>
      <w:proofErr w:type="gramStart"/>
      <w:r>
        <w:t>,D</w:t>
      </w:r>
      <w:proofErr w:type="gramEnd"/>
      <w:r>
        <w:t>_R_2), (D_A,D_R_3)</w:t>
      </w:r>
    </w:p>
    <w:p w:rsidR="00AF57E0" w:rsidRDefault="00AF57E0" w:rsidP="00AF57E0">
      <w:r>
        <w:t xml:space="preserve">  - I am not sure what similarity measure to use? </w:t>
      </w:r>
    </w:p>
    <w:p w:rsidR="00AF57E0" w:rsidRDefault="00AF57E0" w:rsidP="00AF57E0">
      <w:r>
        <w:t xml:space="preserve">  - Cosine Similarity score?</w:t>
      </w:r>
    </w:p>
    <w:p w:rsidR="00AF57E0" w:rsidRDefault="00AF57E0" w:rsidP="00AF57E0">
      <w:r>
        <w:t>3. Save the highest similarity score</w:t>
      </w:r>
    </w:p>
    <w:p w:rsidR="00AF57E0" w:rsidRDefault="00AF57E0" w:rsidP="00AF57E0">
      <w:r>
        <w:t xml:space="preserve">4. Repeat the process for all A and R </w:t>
      </w:r>
    </w:p>
    <w:p w:rsidR="00AF57E0" w:rsidRDefault="00AF57E0" w:rsidP="00AF57E0">
      <w:r>
        <w:t>5. Use similarity sore as future to Multinomial Logistic Regression (in Weka) to predict the</w:t>
      </w:r>
    </w:p>
    <w:p w:rsidR="006A559A" w:rsidRDefault="00AF57E0" w:rsidP="00AF57E0">
      <w:r>
        <w:t xml:space="preserve">   </w:t>
      </w:r>
      <w:proofErr w:type="gramStart"/>
      <w:r>
        <w:t>correctness</w:t>
      </w:r>
      <w:proofErr w:type="gramEnd"/>
      <w:r>
        <w:t xml:space="preserve"> label</w:t>
      </w:r>
    </w:p>
    <w:p w:rsidR="006A559A" w:rsidRDefault="006A559A"/>
    <w:sectPr w:rsidR="006A5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2MDCyMDc0sbQwNDRX0lEKTi0uzszPAykwrAUAcV6HRCwAAAA="/>
  </w:docVars>
  <w:rsids>
    <w:rsidRoot w:val="005A7BCA"/>
    <w:rsid w:val="004E1812"/>
    <w:rsid w:val="005A7BCA"/>
    <w:rsid w:val="006A559A"/>
    <w:rsid w:val="008F5FC7"/>
    <w:rsid w:val="00A10576"/>
    <w:rsid w:val="00AF57E0"/>
    <w:rsid w:val="00D0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B7C41"/>
  <w15:chartTrackingRefBased/>
  <w15:docId w15:val="{80A8A3D4-5403-4B84-882C-379600B78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ang Jimba Tamang (ljtamang)</dc:creator>
  <cp:keywords/>
  <dc:description/>
  <cp:lastModifiedBy>Lasang Jimba Tamang (ljtamang)</cp:lastModifiedBy>
  <cp:revision>3</cp:revision>
  <dcterms:created xsi:type="dcterms:W3CDTF">2018-04-16T19:24:00Z</dcterms:created>
  <dcterms:modified xsi:type="dcterms:W3CDTF">2018-04-17T03:44:00Z</dcterms:modified>
</cp:coreProperties>
</file>